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r>
        <w:t xml:space="preserve"> </w:t>
      </w:r>
      <w:r>
        <w:t xml:space="preserve">Australia</w:t>
      </w:r>
      <w:r>
        <w:t xml:space="preserve"> </w:t>
      </w:r>
      <w:r>
        <w:t xml:space="preserve">Brisbane</w:t>
      </w:r>
    </w:p>
    <w:bookmarkStart w:id="21" w:name="X3859239a5f382ef5e18cb82f720154fd2e9149a"/>
    <w:p>
      <w:pPr>
        <w:pStyle w:val="Heading1"/>
      </w:pPr>
      <w:r>
        <w:t xml:space="preserve">Scholarship Application Letter for Mechanical Engineering Studies in Australia Brisbane</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 of Queensland (UQ) - School of Mechanical and Mining Engineering</w:t>
      </w:r>
      <w:r>
        <w:br/>
      </w:r>
      <w:r>
        <w:t xml:space="preserve">Brisbane, Queensland 4072</w:t>
      </w:r>
      <w:r>
        <w:br/>
      </w:r>
      <w:r>
        <w:t xml:space="preserve">Australia</w:t>
      </w:r>
    </w:p>
    <w:bookmarkStart w:id="20" w:name="X186d759b877521b2e613f4609ccef18c0b11390"/>
    <w:p>
      <w:pPr>
        <w:pStyle w:val="Heading2"/>
      </w:pPr>
      <w:r>
        <w:t xml:space="preserve">Subject: Application for the International Excellence Scholarship in Mechanical Engineering</w:t>
      </w:r>
    </w:p>
    <w:p>
      <w:pPr>
        <w:pStyle w:val="FirstParagraph"/>
      </w:pPr>
      <w:r>
        <w:t xml:space="preserve">Dear Scholarship Committee,</w:t>
      </w:r>
    </w:p>
    <w:p>
      <w:pPr>
        <w:pStyle w:val="BodyText"/>
      </w:pPr>
      <w:r>
        <w:t xml:space="preserve">I am writing with profound enthusiasm to submit my application for the International Excellence Scholarship at the University of Queensland (UQ) in Brisbane, Australia. As an aspiring</w:t>
      </w:r>
      <w:r>
        <w:t xml:space="preserve"> </w:t>
      </w:r>
      <w:r>
        <w:rPr>
          <w:bCs/>
          <w:b/>
        </w:rPr>
        <w:t xml:space="preserve">Mechanical Engineer</w:t>
      </w:r>
      <w:r>
        <w:t xml:space="preserve"> </w:t>
      </w:r>
      <w:r>
        <w:t xml:space="preserve">with a clear vision for contributing to sustainable technological innovation in Southeast Asia and Oceania, I believe this scholarship represents not merely financial support but a pivotal opportunity to align my academic journey with Brisbane’s dynamic engineering ecosystem.</w:t>
      </w:r>
    </w:p>
    <w:p>
      <w:pPr>
        <w:pStyle w:val="BodyText"/>
      </w:pPr>
      <w:r>
        <w:t xml:space="preserve">My fascination with mechanical systems began during my undergraduate studies in Mechanical Engineering at [Your Current University], where I developed a specialized interest in renewable energy systems and thermofluid dynamics. My final-year project, "Design and Simulation of Solar-Powered Desalination Units for Remote Communities," earned recognition as the top innovation project at our university. This work crystallized my understanding that</w:t>
      </w:r>
      <w:r>
        <w:t xml:space="preserve"> </w:t>
      </w:r>
      <w:r>
        <w:rPr>
          <w:bCs/>
          <w:b/>
        </w:rPr>
        <w:t xml:space="preserve">Mechanical Engineer</w:t>
      </w:r>
      <w:r>
        <w:t xml:space="preserve"> </w:t>
      </w:r>
      <w:r>
        <w:t xml:space="preserve">is not just a profession but a catalyst for solving critical global challenges—from water scarcity to energy transition. Brisbane’s position as Australia’s fastest-growing city, with its strategic focus on clean energy infrastructure and climate resilience, makes it the ideal environment to deepen this expertise.</w:t>
      </w:r>
    </w:p>
    <w:p>
      <w:pPr>
        <w:pStyle w:val="BodyText"/>
      </w:pPr>
      <w:r>
        <w:t xml:space="preserve">Australia Brisbane offers an unparalleled convergence of academic rigor, industry collaboration, and environmental urgency that directly shapes my career trajectory. The University of Queensland’s School of Mechanical and Mining Engineering stands at the forefront of applied research in sustainable engineering solutions. I am particularly inspired by Professor [Name]’s work on hydrogen fuel cell integration for urban transport—projects that resonate with Brisbane’s ambitious goals to become a "Clean Energy Hub" by 2030. Moreover, Brisbane’s unique geography (coastal subtropical climate, proximity to renewable energy resources like the Sunraysia solar corridor) provides a living laboratory for studying real-world engineering applications in tropical environments—a context absent in my previous academic settings.</w:t>
      </w:r>
    </w:p>
    <w:p>
      <w:pPr>
        <w:pStyle w:val="BodyText"/>
      </w:pPr>
      <w:r>
        <w:t xml:space="preserve">My long-term vision is to establish a consultancy specializing in sustainable infrastructure for developing economies, with initial focus on Southeast Asian coastal cities facing climate-driven challenges. Brisbane’s status as Australia’s gateway to Asia-Pacific positions it perfectly for cross-border knowledge exchange. I aim to collaborate with UQ’s Centre for Clean Energy Technology and Queensland University of Technology (QUT)’s Institute of Health and Biomedical Innovation—both within Brisbane—to develop low-cost, high-efficiency systems for flood-resilient water management. This work would directly support Australia’s National Hydrogen Strategy and Brisbane City Council’s Climate Action Plan 2031.</w:t>
      </w:r>
    </w:p>
    <w:p>
      <w:pPr>
        <w:pStyle w:val="BodyText"/>
      </w:pPr>
      <w:r>
        <w:t xml:space="preserve">Financially, this scholarship is indispensable. As a student from [Your Country], I face significant barriers to international education costs, including tuition fees exceeding AUD $50,000 annually and living expenses in Brisbane. Without this support, my academic progression would require substantial personal debt or compromise—both of which would undermine my ability to fully engage in research and community projects during studies. The International Excellence Scholarship would alleviate these constraints, allowing me to focus entirely on mastering cutting-edge skills such as computational fluid dynamics (CFD) modeling, additive manufacturing for sustainable components, and project management within Australia’s engineering sector.</w:t>
      </w:r>
    </w:p>
    <w:p>
      <w:pPr>
        <w:pStyle w:val="BodyText"/>
      </w:pPr>
      <w:r>
        <w:t xml:space="preserve">Brisbane’s multicultural environment is equally vital to my growth. Having volunteered with Engineers Without Borders during my undergraduate program in [Your Country], I understand that effective engineering requires cultural empathy. Brisbane’s diverse population—from Indigenous communities pioneering land management techniques to immigrant professionals driving green tech startups—offers a microcosm for learning inclusive innovation practices. I have already connected with UQ’s International Student Association and Brisbane Young Engineers network to foster these cross-cultural collaborations before arrival.</w:t>
      </w:r>
    </w:p>
    <w:p>
      <w:pPr>
        <w:pStyle w:val="BodyText"/>
      </w:pPr>
      <w:r>
        <w:t xml:space="preserve">My academic record reflects this commitment: I maintain a 3.8/4.0 GPA in Mechanical Engineering, published two conference papers on energy optimization, and completed an industry internship at [Company Name], where I contributed to the design of wind turbine components for Queensland’s emerging offshore projects. These experiences taught me that engineering excellence requires not just technical mastery but also systemic thinking—precisely what UQ cultivates through its "Industry-Led Capstone Project" program. My proposed research on "Adaptive Thermoelectric Systems for Urban Heat Island Mitigation in Tropical Cities" directly addresses Brisbane’s urban sustainability needs while building a scalable model for similar climates.</w:t>
      </w:r>
    </w:p>
    <w:p>
      <w:pPr>
        <w:pStyle w:val="BodyText"/>
      </w:pPr>
      <w:r>
        <w:t xml:space="preserve">I recognize that the</w:t>
      </w:r>
      <w:r>
        <w:t xml:space="preserve"> </w:t>
      </w:r>
      <w:r>
        <w:rPr>
          <w:bCs/>
          <w:b/>
        </w:rPr>
        <w:t xml:space="preserve">Scholarship Application Letter</w:t>
      </w:r>
      <w:r>
        <w:t xml:space="preserve"> </w:t>
      </w:r>
      <w:r>
        <w:t xml:space="preserve">must transcend personal ambition to demonstrate tangible impact. With this scholarship, I will become a bridge between Queensland’s engineering leadership and my home region. Upon graduation, I commit to contributing 10% of my professional hours for two years to UQ’s community outreach programs—such as mentoring female students in STEM or workshops with Indigenous engineering collectives—ensuring the investment ripples through Brisbane’s educational landscape.</w:t>
      </w:r>
    </w:p>
    <w:p>
      <w:pPr>
        <w:pStyle w:val="BodyText"/>
      </w:pPr>
      <w:r>
        <w:t xml:space="preserve">Thank you for considering my application. The opportunity to train as a</w:t>
      </w:r>
      <w:r>
        <w:t xml:space="preserve"> </w:t>
      </w:r>
      <w:r>
        <w:rPr>
          <w:bCs/>
          <w:b/>
        </w:rPr>
        <w:t xml:space="preserve">Mechanical Engineer</w:t>
      </w:r>
      <w:r>
        <w:t xml:space="preserve"> </w:t>
      </w:r>
      <w:r>
        <w:t xml:space="preserve">within Australia Brisbane—a city pioneering climate-responsive engineering solutions—is both a privilege and an urgent necessity. I have attached all required documents, including academic transcripts, letters of recommendation from Professor [Name] (UQ Adjunct) and Dr. [Name] (Lead Engineer at [Company]), and my detailed research proposal. I welcome the chance to discuss how my background in sustainable mechanical systems aligns with UQ’s mission to "build a better future for Queensland, Australia, and the world."</w:t>
      </w:r>
    </w:p>
    <w:p>
      <w:pPr>
        <w:pStyle w:val="BodyText"/>
      </w:pPr>
      <w:r>
        <w:t xml:space="preserve">Respectfully,</w:t>
      </w:r>
    </w:p>
    <w:p>
      <w:pPr>
        <w:pStyle w:val="BodyText"/>
      </w:pPr>
      <w:r>
        <w:t xml:space="preserve">[Your Full Name]</w:t>
      </w:r>
      <w:r>
        <w:br/>
      </w:r>
      <w:r>
        <w:t xml:space="preserve">[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 Australia Brisbane</dc:title>
  <dc:creator/>
  <dc:language>en</dc:language>
  <cp:keywords/>
  <dcterms:created xsi:type="dcterms:W3CDTF">2026-07-21T02:54:15Z</dcterms:created>
  <dcterms:modified xsi:type="dcterms:W3CDTF">2026-07-21T02:54:15Z</dcterms:modified>
</cp:coreProperties>
</file>

<file path=docProps/custom.xml><?xml version="1.0" encoding="utf-8"?>
<Properties xmlns="http://schemas.openxmlformats.org/officeDocument/2006/custom-properties" xmlns:vt="http://schemas.openxmlformats.org/officeDocument/2006/docPropsVTypes"/>
</file>